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1F180320" w14:textId="77777777" w:rsidR="002A6E5D" w:rsidRDefault="002A6E5D" w:rsidP="002A6E5D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71855CF3" w14:textId="585D2CEA" w:rsidR="00A64805" w:rsidRPr="00A64805" w:rsidRDefault="002A6E5D" w:rsidP="002A6E5D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ADAB0" w14:textId="77777777" w:rsidR="00E50F94" w:rsidRDefault="00E50F94" w:rsidP="008068A2">
      <w:pPr>
        <w:spacing w:after="0" w:line="240" w:lineRule="auto"/>
      </w:pPr>
      <w:r>
        <w:separator/>
      </w:r>
    </w:p>
  </w:endnote>
  <w:endnote w:type="continuationSeparator" w:id="0">
    <w:p w14:paraId="6026FC2F" w14:textId="77777777" w:rsidR="00E50F94" w:rsidRDefault="00E50F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77CABB0B" w:rsidR="004E4C1E" w:rsidRPr="002A6E5D" w:rsidRDefault="002A6E5D" w:rsidP="002A6E5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14F5BA6" wp14:editId="0C7BD11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4DB979" w14:textId="77777777" w:rsidR="002A6E5D" w:rsidRPr="002C539D" w:rsidRDefault="002A6E5D" w:rsidP="002A6E5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F5BA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A4DB979" w14:textId="77777777" w:rsidR="002A6E5D" w:rsidRPr="002C539D" w:rsidRDefault="002A6E5D" w:rsidP="002A6E5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11147C" wp14:editId="7B4B843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14E78" w14:textId="77777777" w:rsidR="002A6E5D" w:rsidRPr="002C539D" w:rsidRDefault="002A6E5D" w:rsidP="002A6E5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2BC2091" w14:textId="77777777" w:rsidR="002A6E5D" w:rsidRPr="00596AA5" w:rsidRDefault="002A6E5D" w:rsidP="002A6E5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3A45C0" wp14:editId="74929FF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0F3F3D" wp14:editId="3BF9DAB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481988" wp14:editId="180877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CC4FA5" wp14:editId="1418349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A5B7C0" wp14:editId="1387447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5ABC62" wp14:editId="7EF9E10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3BADAD" wp14:editId="3382ACB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291E1C" wp14:editId="3F74D70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6A5D53" wp14:editId="0B8ADF9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11147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2D14E78" w14:textId="77777777" w:rsidR="002A6E5D" w:rsidRPr="002C539D" w:rsidRDefault="002A6E5D" w:rsidP="002A6E5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2BC2091" w14:textId="77777777" w:rsidR="002A6E5D" w:rsidRPr="00596AA5" w:rsidRDefault="002A6E5D" w:rsidP="002A6E5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3A45C0" wp14:editId="74929F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0F3F3D" wp14:editId="3BF9DAB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481988" wp14:editId="180877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CC4FA5" wp14:editId="1418349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A5B7C0" wp14:editId="1387447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5ABC62" wp14:editId="7EF9E10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3BADAD" wp14:editId="3382ACB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291E1C" wp14:editId="3F74D70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06A5D53" wp14:editId="0B8ADF9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1B1BB0B6" wp14:editId="1056E6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CDC394" wp14:editId="20D4FA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DACA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88C2B9" wp14:editId="0AA3076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B084A9" w14:textId="1932606D" w:rsidR="002A6E5D" w:rsidRPr="00596AA5" w:rsidRDefault="002A6E5D" w:rsidP="002A6E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7E5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7E5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88C2B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9B084A9" w14:textId="1932606D" w:rsidR="002A6E5D" w:rsidRPr="00596AA5" w:rsidRDefault="002A6E5D" w:rsidP="002A6E5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7E5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7E5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DC7D7" w14:textId="77777777" w:rsidR="00E50F94" w:rsidRDefault="00E50F94" w:rsidP="008068A2">
      <w:pPr>
        <w:spacing w:after="0" w:line="240" w:lineRule="auto"/>
      </w:pPr>
      <w:r>
        <w:separator/>
      </w:r>
    </w:p>
  </w:footnote>
  <w:footnote w:type="continuationSeparator" w:id="0">
    <w:p w14:paraId="50F86CD6" w14:textId="77777777" w:rsidR="00E50F94" w:rsidRDefault="00E50F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37"/>
  </w:num>
  <w:num w:numId="41">
    <w:abstractNumId w:val="2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qQUAac7S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4578"/>
    <w:rsid w:val="0026589D"/>
    <w:rsid w:val="002664E1"/>
    <w:rsid w:val="002674C4"/>
    <w:rsid w:val="002819B5"/>
    <w:rsid w:val="002853F4"/>
    <w:rsid w:val="002A2D2D"/>
    <w:rsid w:val="002A6E5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37E58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50F9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5/Functional-Programming-Exercises-ML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BCA96-866B-49BA-A371-ECE00431E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1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3-04-07T07:55:00Z</dcterms:modified>
  <cp:category>programming; education; software engineering; software development</cp:category>
</cp:coreProperties>
</file>